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Applicant Name:</w:t>
      </w:r>
      <w:r>
        <w:t xml:space="preserve"> </w:t>
      </w:r>
      <w:r>
        <w:t xml:space="preserve">[Your Full Name]</w:t>
      </w:r>
    </w:p>
    <w:p>
      <w:pPr>
        <w:pStyle w:val="BodyText"/>
      </w:pPr>
      <w:r>
        <w:rPr>
          <w:bCs/>
          <w:b/>
        </w:rPr>
        <w:t xml:space="preserve">Email Address:</w:t>
      </w:r>
      <w:r>
        <w:t xml:space="preserve"> </w:t>
      </w:r>
      <w:r>
        <w:t xml:space="preserve">[Your Email Address]</w:t>
      </w:r>
    </w:p>
    <w:p>
      <w:pPr>
        <w:pStyle w:val="BodyText"/>
      </w:pPr>
      <w:r>
        <w:rPr>
          <w:bCs/>
          <w:b/>
        </w:rPr>
        <w:t xml:space="preserve">Phone Number:</w:t>
      </w:r>
      <w:r>
        <w:t xml:space="preserve"> </w:t>
      </w:r>
      <w:r>
        <w:t xml:space="preserve">[Your Phone Number]</w:t>
      </w:r>
    </w:p>
    <w:bookmarkStart w:id="20" w:name="dear-hiring-manager"/>
    <w:p>
      <w:pPr>
        <w:pStyle w:val="Heading2"/>
      </w:pPr>
      <w:r>
        <w:t xml:space="preserve">Dear Hiring Manager,</w:t>
      </w:r>
    </w:p>
    <w:p>
      <w:pPr>
        <w:pStyle w:val="FirstParagraph"/>
      </w:pPr>
      <w:r>
        <w:t xml:space="preserve">I am writing to express my sincere interest in the Mechatronics Engineer position at your esteemed organization in Japan Tokyo. As a highly motivated and skilled professional with over [X years] of experience in mechatronics engineering, I am eager to contribute my expertise to a forward-thinking company that values innovation, precision, and technical excellence. Japan Tokyo is not only a global hub for technological advancement but also a place where engineering traditions meet cutting-edge solutions—a dynamic environment that aligns perfectly with my career aspirations.</w:t>
      </w:r>
    </w:p>
    <w:p>
      <w:pPr>
        <w:pStyle w:val="BodyText"/>
      </w:pPr>
      <w:r>
        <w:t xml:space="preserve">My academic background in Mechatronics Engineering from [Your University] provided me with a solid foundation in mechanical systems, electronics, control theory, and automation. Throughout my career, I have specialized in designing and optimizing integrated systems that combine mechanical components with electronic controls and software solutions. This interdisciplinary approach has allowed me to work on projects ranging from industrial automation to robotics and smart manufacturing systems. My work in Japan Tokyo would not only leverage this expertise but also allow me to immerse myself in a culture that prioritizes meticulous craftsmanship and technological innovation.</w:t>
      </w:r>
    </w:p>
    <w:p>
      <w:pPr>
        <w:pStyle w:val="BodyText"/>
      </w:pPr>
      <w:r>
        <w:t xml:space="preserve">One of the key reasons I am excited about the opportunity to join your company in Japan Tokyo is the country’s reputation for excellence in engineering and manufacturing. Japanese companies are renowned for their commitment to quality, efficiency, and sustainability—principles that resonate deeply with my professional values. For instance, during my previous role at [Previous Company Name], I contributed to a project that involved developing an automated assembly line for precision components. This project required a seamless integration of mechanical design, sensor technology, and real-time control systems. The success of this initiative demonstrated my ability to deliver high-quality solutions under tight deadlines and stringent quality standards, which are critical in the Japanese industrial landscape.</w:t>
      </w:r>
    </w:p>
    <w:p>
      <w:pPr>
        <w:pStyle w:val="BodyText"/>
      </w:pPr>
      <w:r>
        <w:t xml:space="preserve">In Japan Tokyo, the demand for mechatronics engineers is particularly high due to the region’s focus on advanced manufacturing, robotics, and smart infrastructure. My experience in [specific area of expertise, e.g., "robotic automation," "sensor integration," or "system optimization"] has prepared me to tackle challenges in this rapidly evolving field. For example, I have worked extensively with PLCs (Programmable Logic Controllers), CAD software for mechanical design, and simulation tools like MATLAB and Simulink. These skills enable me to design, test, and implement complex systems that meet the exacting standards of Japanese industries.</w:t>
      </w:r>
    </w:p>
    <w:p>
      <w:pPr>
        <w:pStyle w:val="BodyText"/>
      </w:pPr>
      <w:r>
        <w:t xml:space="preserve">What sets me apart as a Mechatronics Engineer is my ability to combine technical proficiency with a strong understanding of process optimization. In my previous role at [Previous Company Name], I led a team that reduced production downtime by 25% through the implementation of predictive maintenance systems. This initiative not only improved operational efficiency but also aligned with Japan’s broader goals of achieving sustainable and resource-efficient manufacturing. I am particularly drawn to the opportunities in Japan Tokyo, where companies are increasingly adopting Industry 4.0 technologies to stay competitive in a global market.</w:t>
      </w:r>
    </w:p>
    <w:p>
      <w:pPr>
        <w:pStyle w:val="BodyText"/>
      </w:pPr>
      <w:r>
        <w:t xml:space="preserve">Moreover, I have always been fascinated by the cultural emphasis on precision and collaboration in Japanese engineering practices. The concept of "kaizen" (continuous improvement) is something I deeply respect and strive to embody in my work. In Tokyo, where innovation is driven by both traditional craftsmanship and modern technology, I believe my ability to bridge theoretical knowledge with practical application will be a valuable asset. Whether it’s designing automated systems for automotive factories or developing control mechanisms for industrial robots, I am committed to delivering solutions that exceed expectations.</w:t>
      </w:r>
    </w:p>
    <w:p>
      <w:pPr>
        <w:pStyle w:val="BodyText"/>
      </w:pPr>
      <w:r>
        <w:t xml:space="preserve">My motivation to work in Japan Tokyo is also driven by the opportunity to contribute to a vibrant and diverse professional community. The city is home to some of the world’s most innovative companies, research institutions, and engineering firms. By joining your organization, I aim to not only grow as an engineer but also learn from the expertise of my colleagues and contribute to projects that have a meaningful impact on society. I am particularly interested in exploring how mechatronics can be leveraged to address global challenges such as energy efficiency, environmental sustainability, and smart urban development—areas where Japan is leading the way.</w:t>
      </w:r>
    </w:p>
    <w:p>
      <w:pPr>
        <w:pStyle w:val="BodyText"/>
      </w:pPr>
      <w:r>
        <w:t xml:space="preserve">Finally, I would like to express my gratitude for considering my application. I am confident that my technical skills, passion for innovation, and dedication to excellence make me a strong candidate for the Mechatronics Engineer position in Japan Tokyo. I would welcome the opportunity to discuss how my background and vision align with your organization’s goals. Thank you again for your time and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Japan Tokyo</dc:title>
  <dc:creator/>
  <cp:keywords/>
  <dcterms:created xsi:type="dcterms:W3CDTF">2025-12-11T13:55:07Z</dcterms:created>
  <dcterms:modified xsi:type="dcterms:W3CDTF">2025-12-11T13:55:07Z</dcterms:modified>
</cp:coreProperties>
</file>

<file path=docProps/custom.xml><?xml version="1.0" encoding="utf-8"?>
<Properties xmlns="http://schemas.openxmlformats.org/officeDocument/2006/custom-properties" xmlns:vt="http://schemas.openxmlformats.org/officeDocument/2006/docPropsVTypes"/>
</file>